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EE2C57">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EE2C57">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EE2C57">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EE2C57">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EE2C57">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rsidP="00A27CC6">
      <w:pPr>
        <w:pStyle w:val="Titolo1"/>
        <w:jc w:val="left"/>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05C86EA2"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B272D75" w14:textId="77777777" w:rsidR="000F2D33" w:rsidRDefault="000F2D33" w:rsidP="00E13FD4">
            <w:pPr>
              <w:spacing w:line="240" w:lineRule="auto"/>
              <w:jc w:val="left"/>
              <w:rPr>
                <w:lang w:val="it-IT"/>
              </w:rPr>
            </w:pPr>
            <w:r>
              <w:rPr>
                <w:lang w:val="it-IT"/>
              </w:rPr>
              <w:t>(cameriere)</w:t>
            </w:r>
          </w:p>
          <w:p w14:paraId="0E7335AE" w14:textId="48928370"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72FE23AF" w14:textId="77777777" w:rsidR="000F2D33" w:rsidRDefault="000F2D33" w:rsidP="00E13FD4">
            <w:pPr>
              <w:spacing w:line="240" w:lineRule="auto"/>
              <w:jc w:val="left"/>
              <w:rPr>
                <w:lang w:val="it-IT"/>
              </w:rPr>
            </w:pPr>
            <w:r>
              <w:rPr>
                <w:lang w:val="it-IT"/>
              </w:rPr>
              <w:t>(cameriere)</w:t>
            </w:r>
          </w:p>
          <w:p w14:paraId="1E46AEFF" w14:textId="2D8305CE"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53EA97" w14:textId="4816727C" w:rsidR="00E432BC" w:rsidRDefault="003D538D" w:rsidP="00E13FD4">
            <w:pPr>
              <w:spacing w:line="240" w:lineRule="auto"/>
              <w:jc w:val="left"/>
              <w:rPr>
                <w:lang w:val="it-IT"/>
              </w:rPr>
            </w:pPr>
            <w:r>
              <w:rPr>
                <w:lang w:val="it-IT"/>
              </w:rPr>
              <w:t xml:space="preserve">Registra ordine </w:t>
            </w:r>
            <w:r w:rsidR="00C15C87">
              <w:rPr>
                <w:lang w:val="it-IT"/>
              </w:rPr>
              <w:t>pizza+</w:t>
            </w:r>
          </w:p>
          <w:p w14:paraId="584FFE4D" w14:textId="77777777" w:rsidR="003D538D" w:rsidRDefault="000F2D33" w:rsidP="00E13FD4">
            <w:pPr>
              <w:spacing w:line="240" w:lineRule="auto"/>
              <w:jc w:val="left"/>
              <w:rPr>
                <w:lang w:val="it-IT"/>
              </w:rPr>
            </w:pPr>
            <w:r>
              <w:rPr>
                <w:lang w:val="it-IT"/>
              </w:rPr>
              <w:t>(cameriere)</w:t>
            </w:r>
          </w:p>
          <w:p w14:paraId="0C2ADD0D" w14:textId="77777777" w:rsidR="00E432BC" w:rsidRDefault="00E432BC" w:rsidP="00E13FD4">
            <w:pPr>
              <w:spacing w:line="240" w:lineRule="auto"/>
              <w:jc w:val="left"/>
              <w:rPr>
                <w:lang w:val="it-IT"/>
              </w:rPr>
            </w:pPr>
            <w:r>
              <w:rPr>
                <w:lang w:val="it-IT"/>
              </w:rPr>
              <w:t>Si assume che contestualmente venga creata la pizza+, si da la possibilità di aggiungere al massimo 5 ingredienti.</w:t>
            </w:r>
          </w:p>
          <w:p w14:paraId="4DDCFC1F" w14:textId="274D7604"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lastRenderedPageBreak/>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5F6B753B" w:rsidR="006A143B" w:rsidRDefault="00363F52" w:rsidP="00E13FD4">
            <w:pPr>
              <w:spacing w:line="240" w:lineRule="auto"/>
              <w:jc w:val="left"/>
              <w:rPr>
                <w:lang w:val="it-IT"/>
              </w:rPr>
            </w:pPr>
            <w:r>
              <w:rPr>
                <w:lang w:val="it-IT"/>
              </w:rPr>
              <w:t>Visualizza ordini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66917AE8"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B65C43">
              <w:rPr>
                <w:lang w:val="it-IT"/>
              </w:rPr>
              <w:t>7</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1ABCC134"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582915">
              <w:rPr>
                <w:lang w:val="it-IT"/>
              </w:rPr>
              <w:t>2</w:t>
            </w:r>
            <w:r w:rsidR="0034202E">
              <w:rPr>
                <w:lang w:val="it-IT"/>
              </w:rPr>
              <w:t>.</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31E9C5AF"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6D4E063C"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w:t>
            </w:r>
            <w:r w:rsidR="00582915">
              <w:rPr>
                <w:lang w:val="it-IT"/>
              </w:rPr>
              <w:t>4</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w:t>
            </w:r>
            <w:r w:rsidR="00F83F53">
              <w:rPr>
                <w:lang w:val="it-IT"/>
              </w:rPr>
              <w:lastRenderedPageBreak/>
              <w:t>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lastRenderedPageBreak/>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7DFFB57D"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DE1E77">
              <w:rPr>
                <w:lang w:val="it-IT"/>
              </w:rPr>
              <w:t>18</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0B90C9BB"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6B9350C6" w:rsidR="00363F52" w:rsidRPr="00AB690D" w:rsidRDefault="006D07A0" w:rsidP="00E13FD4">
            <w:pPr>
              <w:spacing w:line="240" w:lineRule="auto"/>
              <w:jc w:val="left"/>
              <w:rPr>
                <w:lang w:val="it-IT"/>
              </w:rPr>
            </w:pPr>
            <w:r>
              <w:rPr>
                <w:lang w:val="it-IT"/>
              </w:rPr>
              <w:t>2</w:t>
            </w:r>
            <w:r w:rsidR="004F0D17">
              <w:rPr>
                <w:lang w:val="it-IT"/>
              </w:rPr>
              <w:t>6</w:t>
            </w:r>
            <w:r>
              <w:rPr>
                <w:lang w:val="it-IT"/>
              </w:rPr>
              <w:t xml:space="preserve"> volte al giorno, assumendo </w:t>
            </w:r>
            <w:r w:rsidR="0034202E">
              <w:rPr>
                <w:lang w:val="it-IT"/>
              </w:rPr>
              <w:t>che un cameriere</w:t>
            </w:r>
            <w:r>
              <w:rPr>
                <w:lang w:val="it-IT"/>
              </w:rPr>
              <w:t xml:space="preserve"> la esegua una volta per ogni volta che va a prendere un ordine ad un tavolo</w:t>
            </w:r>
            <w:r w:rsidR="004F0D17">
              <w:rPr>
                <w:lang w:val="it-IT"/>
              </w:rPr>
              <w:t xml:space="preserve"> e che un manager lo faccia due </w:t>
            </w:r>
            <w:r w:rsidR="002B0313">
              <w:rPr>
                <w:lang w:val="it-IT"/>
              </w:rPr>
              <w:t>volte nel suo</w:t>
            </w:r>
            <w:r w:rsidR="004F0D17">
              <w:rPr>
                <w:lang w:val="it-IT"/>
              </w:rPr>
              <w:t xml:space="preserve"> turno</w:t>
            </w:r>
            <w:r>
              <w:rPr>
                <w:lang w:val="it-IT"/>
              </w:rPr>
              <w:t>.</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B69A979" w:rsidR="000F2D33" w:rsidRDefault="000F2D33" w:rsidP="00E13FD4">
            <w:pPr>
              <w:spacing w:line="240" w:lineRule="auto"/>
              <w:jc w:val="left"/>
              <w:rPr>
                <w:lang w:val="it-IT"/>
              </w:rPr>
            </w:pPr>
            <w:r>
              <w:rPr>
                <w:lang w:val="it-IT"/>
              </w:rPr>
              <w:t>(cameriere</w:t>
            </w:r>
            <w:r w:rsidR="004F0D17">
              <w:rPr>
                <w:lang w:val="it-IT"/>
              </w:rPr>
              <w:t>, manager</w:t>
            </w:r>
            <w:r>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2F97689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3918E065" w:rsidR="0074701C" w:rsidRPr="00AB690D" w:rsidRDefault="006D07A0" w:rsidP="00E13FD4">
            <w:pPr>
              <w:spacing w:line="240" w:lineRule="auto"/>
              <w:jc w:val="left"/>
              <w:rPr>
                <w:lang w:val="it-IT"/>
              </w:rPr>
            </w:pPr>
            <w:r>
              <w:rPr>
                <w:lang w:val="it-IT"/>
              </w:rPr>
              <w:t>20 volte con le stesse assunzioni dell’operazione 2</w:t>
            </w:r>
            <w:r w:rsidR="00DE1E77">
              <w:rPr>
                <w:lang w:val="it-IT"/>
              </w:rPr>
              <w:t>2</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0BEA0C40" w:rsidR="0074701C" w:rsidRDefault="00293C3E" w:rsidP="00E13FD4">
            <w:pPr>
              <w:spacing w:line="240" w:lineRule="auto"/>
              <w:jc w:val="left"/>
              <w:rPr>
                <w:lang w:val="it-IT"/>
              </w:rPr>
            </w:pPr>
            <w:r>
              <w:rPr>
                <w:lang w:val="it-IT"/>
              </w:rPr>
              <w:t>Aumenta scorte</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5C98AA07" w:rsidR="0038308D" w:rsidRDefault="004D3760" w:rsidP="00E13FD4">
            <w:pPr>
              <w:spacing w:line="240" w:lineRule="auto"/>
              <w:jc w:val="left"/>
              <w:rPr>
                <w:lang w:val="it-IT"/>
              </w:rPr>
            </w:pPr>
            <w:r>
              <w:rPr>
                <w:lang w:val="it-IT"/>
              </w:rPr>
              <w:t>Viene aggiunta la data di emissione allo scontrino e successivamente viene mostrata insieme alla lista degli ordini ed il totale dovuto</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33FBC76E" w:rsidR="0034202E" w:rsidRDefault="0074701C" w:rsidP="0034202E">
            <w:pPr>
              <w:spacing w:line="240" w:lineRule="auto"/>
              <w:jc w:val="left"/>
              <w:rPr>
                <w:lang w:val="it-IT"/>
              </w:rPr>
            </w:pPr>
            <w:r>
              <w:rPr>
                <w:lang w:val="it-IT"/>
              </w:rPr>
              <w:t xml:space="preserve">Visualizza entrate </w:t>
            </w:r>
            <w:r w:rsidR="00FF2B1B">
              <w:rPr>
                <w:lang w:val="it-IT"/>
              </w:rPr>
              <w:t>giorno</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0173626F" w:rsidR="0074701C" w:rsidRPr="00AB690D" w:rsidRDefault="00FF2B1B" w:rsidP="00E13FD4">
            <w:pPr>
              <w:spacing w:line="240" w:lineRule="auto"/>
              <w:jc w:val="left"/>
              <w:rPr>
                <w:lang w:val="it-IT"/>
              </w:rPr>
            </w:pPr>
            <w:r>
              <w:rPr>
                <w:lang w:val="it-IT"/>
              </w:rPr>
              <w:t>1</w:t>
            </w:r>
            <w:r w:rsidR="00E13FD4">
              <w:rPr>
                <w:lang w:val="it-IT"/>
              </w:rPr>
              <w:t xml:space="preserve"> volt</w:t>
            </w:r>
            <w:r>
              <w:rPr>
                <w:lang w:val="it-IT"/>
              </w:rPr>
              <w:t>a</w:t>
            </w:r>
            <w:r w:rsidR="00E13FD4">
              <w:rPr>
                <w:lang w:val="it-IT"/>
              </w:rPr>
              <w:t xml:space="preserve"> al</w:t>
            </w:r>
            <w:r>
              <w:rPr>
                <w:lang w:val="it-IT"/>
              </w:rPr>
              <w:t xml:space="preserve"> giorno.</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lastRenderedPageBreak/>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r>
              <w:rPr>
                <w:lang w:val="it-IT"/>
              </w:rPr>
              <w:t>10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0CDF0500" w:rsidR="00D248D7" w:rsidRDefault="00D248D7" w:rsidP="00E13FD4">
            <w:pPr>
              <w:spacing w:line="240" w:lineRule="auto"/>
              <w:jc w:val="left"/>
              <w:rPr>
                <w:lang w:val="it-IT"/>
              </w:rPr>
            </w:pPr>
            <w:r>
              <w:rPr>
                <w:lang w:val="it-IT"/>
              </w:rPr>
              <w:t>80 volte al giorno.</w:t>
            </w:r>
          </w:p>
        </w:tc>
      </w:tr>
      <w:tr w:rsidR="00A27CC6" w:rsidRPr="006A1402" w14:paraId="79FB182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A494C28" w14:textId="4D850B60" w:rsidR="00A27CC6" w:rsidRDefault="00A27CC6" w:rsidP="0074701C">
            <w:pPr>
              <w:spacing w:line="240" w:lineRule="auto"/>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8FB890C" w14:textId="3CDBE829" w:rsidR="00A27CC6" w:rsidRDefault="00A27CC6" w:rsidP="00D248D7">
            <w:pPr>
              <w:spacing w:line="240" w:lineRule="auto"/>
              <w:rPr>
                <w:lang w:val="it-IT"/>
              </w:rPr>
            </w:pPr>
            <w:r>
              <w:rPr>
                <w:lang w:val="it-IT"/>
              </w:rPr>
              <w:t>Logi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4C58E91" w14:textId="3F8F944B" w:rsidR="00A27CC6" w:rsidRPr="00A27CC6" w:rsidRDefault="00A27CC6" w:rsidP="00E13FD4">
            <w:pPr>
              <w:spacing w:line="240" w:lineRule="auto"/>
              <w:jc w:val="left"/>
              <w:rPr>
                <w:u w:val="single"/>
                <w:lang w:val="it-IT"/>
              </w:rPr>
            </w:pPr>
            <w:r>
              <w:rPr>
                <w:lang w:val="it-IT"/>
              </w:rPr>
              <w:t>23 volte al giorno, una per impiegato.</w:t>
            </w:r>
          </w:p>
        </w:tc>
      </w:tr>
      <w:tr w:rsidR="00B65C43" w:rsidRPr="006A1402" w14:paraId="76B1CC1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8E2B59" w14:textId="0AF02C09" w:rsidR="00B65C43" w:rsidRDefault="00B65C43" w:rsidP="00B65C43">
            <w:pPr>
              <w:spacing w:line="240" w:lineRule="auto"/>
              <w:rPr>
                <w:lang w:val="it-IT"/>
              </w:rPr>
            </w:pPr>
            <w:r>
              <w:t>4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25ADE2" w14:textId="3AD614F6" w:rsidR="00B65C43" w:rsidRDefault="00B65C43" w:rsidP="00B65C43">
            <w:pPr>
              <w:spacing w:line="240" w:lineRule="auto"/>
              <w:jc w:val="left"/>
              <w:rPr>
                <w:lang w:val="it-IT"/>
              </w:rPr>
            </w:pPr>
            <w:r>
              <w:rPr>
                <w:lang w:val="it-IT"/>
              </w:rPr>
              <w:t>Visualizza ordini pizza+</w:t>
            </w:r>
          </w:p>
          <w:p w14:paraId="0521C057" w14:textId="248C8375" w:rsidR="00B65C43" w:rsidRDefault="00B65C43" w:rsidP="00B65C43">
            <w:pPr>
              <w:spacing w:line="240" w:lineRule="auto"/>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ADC7642" w14:textId="4B0D7AA0" w:rsidR="00B65C43" w:rsidRDefault="00B65C43" w:rsidP="00B65C43">
            <w:pPr>
              <w:spacing w:line="240" w:lineRule="auto"/>
              <w:jc w:val="left"/>
              <w:rPr>
                <w:lang w:val="it-IT"/>
              </w:rPr>
            </w:pPr>
            <w:r>
              <w:rPr>
                <w:lang w:val="it-IT"/>
              </w:rPr>
              <w:t>Stesse assunzioni dell’operazione 7.</w:t>
            </w:r>
          </w:p>
        </w:tc>
      </w:tr>
    </w:tbl>
    <w:p w14:paraId="2414E151" w14:textId="565B16F5" w:rsidR="00EB0995" w:rsidRDefault="00FF6BD4" w:rsidP="00AE455E">
      <w:pPr>
        <w:pStyle w:val="Titolo2"/>
        <w:rPr>
          <w:lang w:val="it-IT"/>
        </w:rPr>
      </w:pPr>
      <w:r w:rsidRPr="00CD1853">
        <w:rPr>
          <w:lang w:val="it-IT"/>
        </w:rPr>
        <w:lastRenderedPageBreak/>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02C52907" w:rsidR="00B82251" w:rsidRDefault="000D69BB" w:rsidP="00A816A2">
            <w:pPr>
              <w:spacing w:line="240" w:lineRule="auto"/>
              <w:jc w:val="left"/>
              <w:rPr>
                <w:lang w:val="it-IT"/>
              </w:rPr>
            </w:pPr>
            <w:r>
              <w:rPr>
                <w:lang w:val="it-IT"/>
              </w:rPr>
              <w:t>1 accesso a Bevanda</w:t>
            </w:r>
          </w:p>
          <w:p w14:paraId="60C39090" w14:textId="33C81CFB" w:rsidR="004D3760" w:rsidRDefault="004D3760" w:rsidP="00A816A2">
            <w:pPr>
              <w:spacing w:line="240" w:lineRule="auto"/>
              <w:jc w:val="left"/>
              <w:rPr>
                <w:lang w:val="it-IT"/>
              </w:rPr>
            </w:pPr>
            <w:r>
              <w:rPr>
                <w:lang w:val="it-IT"/>
              </w:rPr>
              <w:t>1 accesso a Scontrino</w:t>
            </w:r>
          </w:p>
          <w:p w14:paraId="1F0C904B" w14:textId="10E83AC7" w:rsidR="004D3760" w:rsidRDefault="004D3760" w:rsidP="00A816A2">
            <w:pPr>
              <w:spacing w:line="240" w:lineRule="auto"/>
              <w:jc w:val="left"/>
              <w:rPr>
                <w:lang w:val="it-IT"/>
              </w:rPr>
            </w:pPr>
            <w:r>
              <w:rPr>
                <w:lang w:val="it-IT"/>
              </w:rPr>
              <w:t>1 accesso a Scontrino</w:t>
            </w:r>
          </w:p>
          <w:p w14:paraId="40E31C03" w14:textId="51BCCA79"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r w:rsidR="004D3760">
              <w:rPr>
                <w:lang w:val="it-IT"/>
              </w:rPr>
              <w:t>, stesso discorso avviene per lo scontrino</w:t>
            </w:r>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252A8526" w14:textId="77777777" w:rsidR="007E33EE" w:rsidRDefault="007E33EE" w:rsidP="00A816A2">
            <w:pPr>
              <w:spacing w:line="240" w:lineRule="auto"/>
              <w:jc w:val="left"/>
              <w:rPr>
                <w:lang w:val="it-IT"/>
              </w:rPr>
            </w:pPr>
            <w:r>
              <w:rPr>
                <w:lang w:val="it-IT"/>
              </w:rPr>
              <w:t xml:space="preserve">   </w:t>
            </w:r>
            <w:r w:rsidR="000D69BB">
              <w:rPr>
                <w:lang w:val="it-IT"/>
              </w:rPr>
              <w:t>L</w:t>
            </w:r>
          </w:p>
          <w:p w14:paraId="4882323D" w14:textId="77777777" w:rsidR="004D3760" w:rsidRDefault="004D3760" w:rsidP="00A816A2">
            <w:pPr>
              <w:spacing w:line="240" w:lineRule="auto"/>
              <w:jc w:val="left"/>
              <w:rPr>
                <w:lang w:val="it-IT"/>
              </w:rPr>
            </w:pPr>
            <w:r>
              <w:rPr>
                <w:lang w:val="it-IT"/>
              </w:rPr>
              <w:t xml:space="preserve">   L</w:t>
            </w:r>
          </w:p>
          <w:p w14:paraId="63B670D6" w14:textId="26AA2263" w:rsidR="004D3760" w:rsidRDefault="004D3760"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40979063"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sidR="004D3760">
              <w:rPr>
                <w:lang w:val="it-IT"/>
              </w:rPr>
              <w:t>+1+2</w:t>
            </w:r>
            <w:r>
              <w:rPr>
                <w:lang w:val="it-IT"/>
              </w:rPr>
              <w:t>)*80=</w:t>
            </w:r>
            <w:r w:rsidR="004D3760">
              <w:rPr>
                <w:lang w:val="it-IT"/>
              </w:rPr>
              <w:t>72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9000F6D" w14:textId="77777777" w:rsidR="000D69BB" w:rsidRDefault="000D69BB" w:rsidP="00A816A2">
            <w:pPr>
              <w:spacing w:line="240" w:lineRule="auto"/>
              <w:jc w:val="left"/>
              <w:rPr>
                <w:lang w:val="it-IT"/>
              </w:rPr>
            </w:pPr>
            <w:r>
              <w:rPr>
                <w:lang w:val="it-IT"/>
              </w:rPr>
              <w:t>1 accesso a Pizza</w:t>
            </w:r>
          </w:p>
          <w:p w14:paraId="425CC9A0" w14:textId="77777777" w:rsidR="004D3760" w:rsidRDefault="004D3760" w:rsidP="004D3760">
            <w:pPr>
              <w:spacing w:line="240" w:lineRule="auto"/>
              <w:jc w:val="left"/>
              <w:rPr>
                <w:lang w:val="it-IT"/>
              </w:rPr>
            </w:pPr>
            <w:r>
              <w:rPr>
                <w:lang w:val="it-IT"/>
              </w:rPr>
              <w:t>1 accesso a Scontrino</w:t>
            </w:r>
          </w:p>
          <w:p w14:paraId="67DAA9D4" w14:textId="7FE71BA0" w:rsidR="004D3760" w:rsidRDefault="004D3760" w:rsidP="00A816A2">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23E7FA32" w14:textId="77777777" w:rsidR="007E33EE" w:rsidRDefault="007E33EE" w:rsidP="00A12A78">
            <w:pPr>
              <w:spacing w:line="240" w:lineRule="auto"/>
              <w:jc w:val="left"/>
              <w:rPr>
                <w:lang w:val="it-IT"/>
              </w:rPr>
            </w:pPr>
            <w:r>
              <w:rPr>
                <w:lang w:val="it-IT"/>
              </w:rPr>
              <w:t xml:space="preserve">   S</w:t>
            </w:r>
          </w:p>
          <w:p w14:paraId="164DD125" w14:textId="77777777" w:rsidR="004D3760" w:rsidRDefault="004D3760" w:rsidP="00A12A78">
            <w:pPr>
              <w:spacing w:line="240" w:lineRule="auto"/>
              <w:jc w:val="left"/>
              <w:rPr>
                <w:lang w:val="it-IT"/>
              </w:rPr>
            </w:pPr>
            <w:r>
              <w:rPr>
                <w:lang w:val="it-IT"/>
              </w:rPr>
              <w:t xml:space="preserve">   L</w:t>
            </w:r>
          </w:p>
          <w:p w14:paraId="4AB225B9" w14:textId="0BE97DC6" w:rsidR="004D3760" w:rsidRDefault="004D3760"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2BA18D2D"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sidR="004D3760">
              <w:rPr>
                <w:lang w:val="it-IT"/>
              </w:rPr>
              <w:t>+1+2</w:t>
            </w:r>
            <w:r>
              <w:rPr>
                <w:lang w:val="it-IT"/>
              </w:rPr>
              <w:t>)*70</w:t>
            </w:r>
            <w:r w:rsidR="004D3760">
              <w:rPr>
                <w:lang w:val="it-IT"/>
              </w:rPr>
              <w:t xml:space="preserve">=630 </w:t>
            </w:r>
            <w:r>
              <w:rPr>
                <w:lang w:val="it-IT"/>
              </w:rPr>
              <w:t>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05D81B68" w14:textId="77777777" w:rsidR="00FE1BA0" w:rsidRDefault="004901D5" w:rsidP="00A12A78">
            <w:pPr>
              <w:spacing w:line="240" w:lineRule="auto"/>
              <w:jc w:val="left"/>
              <w:rPr>
                <w:lang w:val="it-IT"/>
              </w:rPr>
            </w:pPr>
            <w:r>
              <w:rPr>
                <w:lang w:val="it-IT"/>
              </w:rPr>
              <w:t>1 accesso a Pizza+</w:t>
            </w:r>
          </w:p>
          <w:p w14:paraId="63570138" w14:textId="5A2BC7EA" w:rsidR="00E432BC" w:rsidRDefault="00E432BC" w:rsidP="00A12A78">
            <w:pPr>
              <w:spacing w:line="240" w:lineRule="auto"/>
              <w:jc w:val="left"/>
              <w:rPr>
                <w:lang w:val="it-IT"/>
              </w:rPr>
            </w:pPr>
            <w:r>
              <w:rPr>
                <w:lang w:val="it-IT"/>
              </w:rPr>
              <w:t>1 accesso a Pizza</w:t>
            </w:r>
          </w:p>
          <w:p w14:paraId="687968DE" w14:textId="466B8D15" w:rsidR="00E432BC" w:rsidRDefault="00E432BC" w:rsidP="00A12A78">
            <w:pPr>
              <w:spacing w:line="240" w:lineRule="auto"/>
              <w:jc w:val="left"/>
              <w:rPr>
                <w:lang w:val="it-IT"/>
              </w:rPr>
            </w:pPr>
            <w:r>
              <w:rPr>
                <w:lang w:val="it-IT"/>
              </w:rPr>
              <w:t xml:space="preserve">1 accesso a Ingrediente </w:t>
            </w:r>
          </w:p>
          <w:p w14:paraId="43CC5D38" w14:textId="77777777" w:rsidR="00E432BC" w:rsidRDefault="00E432BC" w:rsidP="00A12A78">
            <w:pPr>
              <w:spacing w:line="240" w:lineRule="auto"/>
              <w:jc w:val="left"/>
              <w:rPr>
                <w:lang w:val="it-IT"/>
              </w:rPr>
            </w:pPr>
            <w:r>
              <w:rPr>
                <w:lang w:val="it-IT"/>
              </w:rPr>
              <w:lastRenderedPageBreak/>
              <w:t xml:space="preserve">1 accessi ad Aggiunta </w:t>
            </w:r>
          </w:p>
          <w:p w14:paraId="1221011E" w14:textId="77777777" w:rsidR="004D3760" w:rsidRDefault="004D3760" w:rsidP="004D3760">
            <w:pPr>
              <w:spacing w:line="240" w:lineRule="auto"/>
              <w:jc w:val="left"/>
              <w:rPr>
                <w:lang w:val="it-IT"/>
              </w:rPr>
            </w:pPr>
            <w:r>
              <w:rPr>
                <w:lang w:val="it-IT"/>
              </w:rPr>
              <w:t>1 accesso a Scontrino</w:t>
            </w:r>
          </w:p>
          <w:p w14:paraId="7B124591" w14:textId="56DA62A2" w:rsidR="004D3760" w:rsidRDefault="004D3760" w:rsidP="00A12A78">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lastRenderedPageBreak/>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727DBC2B" w14:textId="77777777" w:rsidR="00FE1BA0" w:rsidRDefault="00A12A78" w:rsidP="00A12A78">
            <w:pPr>
              <w:spacing w:line="240" w:lineRule="auto"/>
              <w:jc w:val="left"/>
              <w:rPr>
                <w:lang w:val="it-IT"/>
              </w:rPr>
            </w:pPr>
            <w:r>
              <w:rPr>
                <w:lang w:val="it-IT"/>
              </w:rPr>
              <w:t xml:space="preserve">   </w:t>
            </w:r>
            <w:r w:rsidR="00E432BC">
              <w:rPr>
                <w:lang w:val="it-IT"/>
              </w:rPr>
              <w:t>S</w:t>
            </w:r>
          </w:p>
          <w:p w14:paraId="4B74B11A" w14:textId="0FDB19EC" w:rsidR="00E432BC" w:rsidRDefault="00E432BC" w:rsidP="00A12A78">
            <w:pPr>
              <w:spacing w:line="240" w:lineRule="auto"/>
              <w:jc w:val="left"/>
              <w:rPr>
                <w:lang w:val="it-IT"/>
              </w:rPr>
            </w:pPr>
            <w:r>
              <w:rPr>
                <w:lang w:val="it-IT"/>
              </w:rPr>
              <w:t xml:space="preserve">   S</w:t>
            </w:r>
          </w:p>
          <w:p w14:paraId="1BBF93AB" w14:textId="77777777" w:rsidR="00E432BC" w:rsidRDefault="00E432BC" w:rsidP="00A12A78">
            <w:pPr>
              <w:spacing w:line="240" w:lineRule="auto"/>
              <w:jc w:val="left"/>
              <w:rPr>
                <w:lang w:val="it-IT"/>
              </w:rPr>
            </w:pPr>
            <w:r>
              <w:rPr>
                <w:lang w:val="it-IT"/>
              </w:rPr>
              <w:t xml:space="preserve">   S</w:t>
            </w:r>
          </w:p>
          <w:p w14:paraId="03AAF02F" w14:textId="77777777" w:rsidR="00E432BC" w:rsidRDefault="00E432BC" w:rsidP="00A12A78">
            <w:pPr>
              <w:spacing w:line="240" w:lineRule="auto"/>
              <w:jc w:val="left"/>
              <w:rPr>
                <w:lang w:val="it-IT"/>
              </w:rPr>
            </w:pPr>
            <w:r>
              <w:rPr>
                <w:lang w:val="it-IT"/>
              </w:rPr>
              <w:lastRenderedPageBreak/>
              <w:t xml:space="preserve">   S</w:t>
            </w:r>
          </w:p>
          <w:p w14:paraId="1BA9B09E" w14:textId="77777777" w:rsidR="004D3760" w:rsidRDefault="004D3760" w:rsidP="00A12A78">
            <w:pPr>
              <w:spacing w:line="240" w:lineRule="auto"/>
              <w:jc w:val="left"/>
              <w:rPr>
                <w:lang w:val="it-IT"/>
              </w:rPr>
            </w:pPr>
            <w:r>
              <w:rPr>
                <w:lang w:val="it-IT"/>
              </w:rPr>
              <w:t xml:space="preserve">   S</w:t>
            </w:r>
          </w:p>
          <w:p w14:paraId="0703C763" w14:textId="3F2AA2B4" w:rsidR="004D3760" w:rsidRDefault="004D3760" w:rsidP="00A12A78">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75082C43" w:rsidR="00A12A78" w:rsidRDefault="00A12A78" w:rsidP="00A816A2">
            <w:pPr>
              <w:spacing w:line="240" w:lineRule="auto"/>
              <w:jc w:val="left"/>
              <w:rPr>
                <w:lang w:val="it-IT"/>
              </w:rPr>
            </w:pPr>
            <w:r>
              <w:rPr>
                <w:lang w:val="it-IT"/>
              </w:rPr>
              <w:lastRenderedPageBreak/>
              <w:t>(2</w:t>
            </w:r>
            <w:r w:rsidR="00F2531F">
              <w:rPr>
                <w:lang w:val="it-IT"/>
              </w:rPr>
              <w:t>+</w:t>
            </w:r>
            <w:r w:rsidR="00B5200C">
              <w:rPr>
                <w:lang w:val="it-IT"/>
              </w:rPr>
              <w:t>1</w:t>
            </w:r>
            <w:r w:rsidR="00F2531F">
              <w:rPr>
                <w:lang w:val="it-IT"/>
              </w:rPr>
              <w:t>+</w:t>
            </w:r>
            <w:r w:rsidR="00E432BC">
              <w:rPr>
                <w:lang w:val="it-IT"/>
              </w:rPr>
              <w:t>2+2+2+2</w:t>
            </w:r>
            <w:r w:rsidR="004D3760">
              <w:rPr>
                <w:lang w:val="it-IT"/>
              </w:rPr>
              <w:t>+1+2</w:t>
            </w:r>
            <w:r>
              <w:rPr>
                <w:lang w:val="it-IT"/>
              </w:rPr>
              <w:t>)*10=</w:t>
            </w:r>
            <w:r w:rsidR="004D3760">
              <w:rPr>
                <w:lang w:val="it-IT"/>
              </w:rPr>
              <w:t>140</w:t>
            </w:r>
            <w:r>
              <w:rPr>
                <w:lang w:val="it-IT"/>
              </w:rPr>
              <w:t xml:space="preserve"> accessi al giorno</w:t>
            </w:r>
            <w:r w:rsidR="00E432BC">
              <w:rPr>
                <w:lang w:val="it-IT"/>
              </w:rPr>
              <w:t>, assumendo che si aggiunga un solo ingrediente</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lastRenderedPageBreak/>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lastRenderedPageBreak/>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618A97C8" w14:textId="67BFB199" w:rsidR="0038308D" w:rsidRDefault="0038308D" w:rsidP="00A816A2">
            <w:pPr>
              <w:spacing w:line="240" w:lineRule="auto"/>
              <w:jc w:val="left"/>
              <w:rPr>
                <w:lang w:val="it-IT"/>
              </w:rPr>
            </w:pPr>
            <w:r>
              <w:rPr>
                <w:lang w:val="it-IT"/>
              </w:rPr>
              <w:t>8 accessi a Ordine</w:t>
            </w:r>
          </w:p>
          <w:p w14:paraId="400D195E" w14:textId="1BFD8578" w:rsidR="004D3760" w:rsidRDefault="004D3760" w:rsidP="00A816A2">
            <w:pPr>
              <w:spacing w:line="240" w:lineRule="auto"/>
              <w:jc w:val="left"/>
              <w:rPr>
                <w:lang w:val="it-IT"/>
              </w:rPr>
            </w:pPr>
            <w:r>
              <w:rPr>
                <w:lang w:val="it-IT"/>
              </w:rPr>
              <w:t>3 accessi a Pizza</w:t>
            </w:r>
          </w:p>
          <w:p w14:paraId="0983A3A6" w14:textId="77777777" w:rsidR="004D3760" w:rsidRDefault="004D3760" w:rsidP="00A816A2">
            <w:pPr>
              <w:spacing w:line="240" w:lineRule="auto"/>
              <w:jc w:val="left"/>
              <w:rPr>
                <w:lang w:val="it-IT"/>
              </w:rPr>
            </w:pPr>
            <w:r>
              <w:rPr>
                <w:lang w:val="it-IT"/>
              </w:rPr>
              <w:t>4 accessi a Bevanda</w:t>
            </w:r>
          </w:p>
          <w:p w14:paraId="63507FC0" w14:textId="2021CDF8" w:rsidR="004D3760" w:rsidRDefault="004D3760"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28C3C469" w14:textId="5EEE9C83" w:rsidR="0038308D" w:rsidRDefault="00A4086B" w:rsidP="00A816A2">
            <w:pPr>
              <w:spacing w:line="240" w:lineRule="auto"/>
              <w:jc w:val="left"/>
              <w:rPr>
                <w:lang w:val="it-IT"/>
              </w:rPr>
            </w:pPr>
            <w:r>
              <w:rPr>
                <w:lang w:val="it-IT"/>
              </w:rPr>
              <w:t xml:space="preserve">   </w:t>
            </w:r>
            <w:r w:rsidR="0038308D">
              <w:rPr>
                <w:lang w:val="it-IT"/>
              </w:rPr>
              <w:t>S</w:t>
            </w:r>
          </w:p>
          <w:p w14:paraId="666741F0" w14:textId="77777777" w:rsidR="0038308D" w:rsidRDefault="0038308D" w:rsidP="00A816A2">
            <w:pPr>
              <w:spacing w:line="240" w:lineRule="auto"/>
              <w:jc w:val="left"/>
              <w:rPr>
                <w:lang w:val="it-IT"/>
              </w:rPr>
            </w:pPr>
            <w:r>
              <w:rPr>
                <w:lang w:val="it-IT"/>
              </w:rPr>
              <w:t xml:space="preserve">   L</w:t>
            </w:r>
          </w:p>
          <w:p w14:paraId="695DBD81" w14:textId="77777777" w:rsidR="004D3760" w:rsidRDefault="004D3760" w:rsidP="00A816A2">
            <w:pPr>
              <w:spacing w:line="240" w:lineRule="auto"/>
              <w:jc w:val="left"/>
              <w:rPr>
                <w:lang w:val="it-IT"/>
              </w:rPr>
            </w:pPr>
            <w:r>
              <w:rPr>
                <w:lang w:val="it-IT"/>
              </w:rPr>
              <w:t xml:space="preserve">   L</w:t>
            </w:r>
          </w:p>
          <w:p w14:paraId="711261B8" w14:textId="77777777" w:rsidR="004D3760" w:rsidRDefault="004D3760" w:rsidP="00A816A2">
            <w:pPr>
              <w:spacing w:line="240" w:lineRule="auto"/>
              <w:jc w:val="left"/>
              <w:rPr>
                <w:lang w:val="it-IT"/>
              </w:rPr>
            </w:pPr>
            <w:r>
              <w:rPr>
                <w:lang w:val="it-IT"/>
              </w:rPr>
              <w:t xml:space="preserve">   L</w:t>
            </w:r>
          </w:p>
          <w:p w14:paraId="2241E608" w14:textId="06198578" w:rsidR="004D3760" w:rsidRDefault="004D3760"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1EA3B737" w:rsidR="0038308D" w:rsidRDefault="00A4086B" w:rsidP="00A816A2">
            <w:pPr>
              <w:spacing w:line="240" w:lineRule="auto"/>
              <w:jc w:val="left"/>
              <w:rPr>
                <w:lang w:val="it-IT"/>
              </w:rPr>
            </w:pPr>
            <w:r>
              <w:rPr>
                <w:lang w:val="it-IT"/>
              </w:rPr>
              <w:t>(2+</w:t>
            </w:r>
            <w:r w:rsidR="004D3760">
              <w:rPr>
                <w:lang w:val="it-IT"/>
              </w:rPr>
              <w:t>8+3+4+1)</w:t>
            </w:r>
            <w:r>
              <w:rPr>
                <w:lang w:val="it-IT"/>
              </w:rPr>
              <w:t>*20=</w:t>
            </w:r>
            <w:r w:rsidR="004D3760">
              <w:rPr>
                <w:lang w:val="it-IT"/>
              </w:rPr>
              <w:t>360</w:t>
            </w:r>
            <w:r>
              <w:rPr>
                <w:lang w:val="it-IT"/>
              </w:rPr>
              <w:t xml:space="preserve">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1 accesso a OrdineBevand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1F87A2ED" w:rsidR="00F01C4A" w:rsidRPr="00AC0F91" w:rsidRDefault="00F01C4A" w:rsidP="00AC0F91">
      <w:pPr>
        <w:pStyle w:val="Paragrafoelenco"/>
        <w:numPr>
          <w:ilvl w:val="0"/>
          <w:numId w:val="23"/>
        </w:numPr>
        <w:spacing w:line="240" w:lineRule="auto"/>
        <w:jc w:val="left"/>
        <w:rPr>
          <w:lang w:val="it-IT"/>
        </w:rPr>
      </w:pPr>
      <w:r w:rsidRPr="00AC0F91">
        <w:rPr>
          <w:lang w:val="it-IT"/>
        </w:rPr>
        <w:t xml:space="preserve">Per la visualizzazione delle entrate </w:t>
      </w:r>
      <w:r w:rsidR="00FF2B1B">
        <w:rPr>
          <w:lang w:val="it-IT"/>
        </w:rPr>
        <w:t>giornaliere</w:t>
      </w:r>
      <w:r w:rsidRPr="00AC0F91">
        <w:rPr>
          <w:lang w:val="it-IT"/>
        </w:rPr>
        <w:t>:</w:t>
      </w:r>
    </w:p>
    <w:p w14:paraId="001CF152" w14:textId="18038362"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Scontrino di tipo L</w:t>
      </w:r>
    </w:p>
    <w:p w14:paraId="70DCA00B" w14:textId="7F0B4145"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Contiene di tipo L</w:t>
      </w:r>
    </w:p>
    <w:p w14:paraId="5AF4AA66" w14:textId="2A0FC297"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Ordine di tipo L</w:t>
      </w:r>
    </w:p>
    <w:p w14:paraId="6AB6452D" w14:textId="746946CB" w:rsidR="00F01C4A" w:rsidRPr="00AC0F91" w:rsidRDefault="00FF2B1B" w:rsidP="00AC0F91">
      <w:pPr>
        <w:pStyle w:val="Paragrafoelenco"/>
        <w:numPr>
          <w:ilvl w:val="0"/>
          <w:numId w:val="25"/>
        </w:numPr>
        <w:spacing w:line="240" w:lineRule="auto"/>
        <w:jc w:val="left"/>
        <w:rPr>
          <w:lang w:val="it-IT"/>
        </w:rPr>
      </w:pPr>
      <w:r>
        <w:rPr>
          <w:lang w:val="it-IT"/>
        </w:rPr>
        <w:lastRenderedPageBreak/>
        <w:t>140</w:t>
      </w:r>
      <w:r w:rsidR="00F01C4A" w:rsidRPr="00AC0F91">
        <w:rPr>
          <w:lang w:val="it-IT"/>
        </w:rPr>
        <w:t xml:space="preserve"> accessi a Bevanda di tipo L</w:t>
      </w:r>
    </w:p>
    <w:p w14:paraId="6D88C3B5" w14:textId="5448DA51"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Pizza+ di tipo L</w:t>
      </w:r>
    </w:p>
    <w:p w14:paraId="649CDD24" w14:textId="18B73E18" w:rsidR="00F01C4A" w:rsidRPr="00AC0F91" w:rsidRDefault="00FF2B1B" w:rsidP="00AC0F91">
      <w:pPr>
        <w:pStyle w:val="Paragrafoelenco"/>
        <w:numPr>
          <w:ilvl w:val="0"/>
          <w:numId w:val="25"/>
        </w:numPr>
        <w:rPr>
          <w:lang w:val="it-IT"/>
        </w:rPr>
      </w:pPr>
      <w:r>
        <w:rPr>
          <w:lang w:val="it-IT"/>
        </w:rPr>
        <w:t>105</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2C562BAF" w:rsidR="00894D02" w:rsidRPr="00AC0F91" w:rsidRDefault="00894D02" w:rsidP="00AC0F91">
      <w:pPr>
        <w:pStyle w:val="Paragrafoelenco"/>
        <w:numPr>
          <w:ilvl w:val="0"/>
          <w:numId w:val="23"/>
        </w:numPr>
        <w:rPr>
          <w:lang w:val="it-IT"/>
        </w:rPr>
      </w:pPr>
      <w:r w:rsidRPr="00AC0F91">
        <w:rPr>
          <w:lang w:val="it-IT"/>
        </w:rPr>
        <w:t xml:space="preserve">Per la visualizzazione delle entrate </w:t>
      </w:r>
      <w:r w:rsidR="007D4CC9">
        <w:rPr>
          <w:lang w:val="it-IT"/>
        </w:rPr>
        <w:t>giornaliere</w:t>
      </w:r>
      <w:r w:rsidRPr="00AC0F91">
        <w:rPr>
          <w:lang w:val="it-IT"/>
        </w:rPr>
        <w:t>:</w:t>
      </w:r>
    </w:p>
    <w:p w14:paraId="6F7A40DD" w14:textId="261853F7" w:rsidR="00894D02" w:rsidRPr="00AC0F91" w:rsidRDefault="007D4CC9" w:rsidP="00AC0F91">
      <w:pPr>
        <w:pStyle w:val="Paragrafoelenco"/>
        <w:numPr>
          <w:ilvl w:val="0"/>
          <w:numId w:val="27"/>
        </w:numPr>
        <w:rPr>
          <w:lang w:val="it-IT"/>
        </w:rPr>
      </w:pPr>
      <w:r>
        <w:rPr>
          <w:lang w:val="it-IT"/>
        </w:rPr>
        <w:t>1</w:t>
      </w:r>
      <w:r w:rsidR="00894D02" w:rsidRPr="00AC0F91">
        <w:rPr>
          <w:lang w:val="it-IT"/>
        </w:rPr>
        <w:t xml:space="preserve"> access</w:t>
      </w:r>
      <w:r>
        <w:rPr>
          <w:lang w:val="it-IT"/>
        </w:rPr>
        <w:t>o</w:t>
      </w:r>
      <w:r w:rsidR="00894D02" w:rsidRPr="00AC0F91">
        <w:rPr>
          <w:lang w:val="it-IT"/>
        </w:rPr>
        <w:t xml:space="preserve">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8B2D3F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r w:rsidR="006D6685">
        <w:rPr>
          <w:lang w:val="it-IT"/>
        </w:rPr>
        <w:t>, inoltre aggiungere importo come attributo aumenta al solidità della consistenza degli scontrini in quanto ogni volta che viene registrato un ordine viene subito aggiornato l’importo dello scontrino in modo che se un prodotto viene eliminato e quindi non si ha più l’informazione sul prezzo lo scontrino tiene comunque tenuto conto nel prezzo del fatto che quel prodotto è stato ordinato</w:t>
      </w:r>
      <w:r>
        <w:rPr>
          <w:lang w:val="it-IT"/>
        </w:rPr>
        <w:t>.</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lastRenderedPageBreak/>
        <w:t>1 accesso a Pizza+</w:t>
      </w:r>
    </w:p>
    <w:p w14:paraId="5F03F743" w14:textId="0F7FE442" w:rsidR="00FE2510" w:rsidRPr="00FE2510" w:rsidRDefault="00FE2510" w:rsidP="00FE2510">
      <w:pPr>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r>
        <w:rPr>
          <w:lang w:val="it-IT"/>
        </w:rPr>
        <w:t>Tavolo</w:t>
      </w:r>
      <w:r w:rsidRPr="0037132F">
        <w:rPr>
          <w:lang w:val="it-IT"/>
        </w:rPr>
        <w:t>(</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7EB07659" w:rsidR="00F64787" w:rsidRDefault="00F64787">
      <w:pPr>
        <w:rPr>
          <w:lang w:val="it-IT"/>
        </w:rPr>
      </w:pPr>
      <w:r>
        <w:rPr>
          <w:lang w:val="it-IT"/>
        </w:rPr>
        <w:t>Scontrino(</w:t>
      </w:r>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r>
        <w:rPr>
          <w:lang w:val="it-IT"/>
        </w:rPr>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r>
        <w:rPr>
          <w:lang w:val="it-IT"/>
        </w:rPr>
        <w:t xml:space="preserve">OrdinePizzaPlus </w:t>
      </w:r>
      <w:r w:rsidR="00F64787">
        <w:rPr>
          <w:lang w:val="it-IT"/>
        </w:rPr>
        <w:t>(</w:t>
      </w:r>
      <w:r w:rsidR="00F64787">
        <w:rPr>
          <w:u w:val="single"/>
          <w:lang w:val="it-IT"/>
        </w:rPr>
        <w:t>Numero</w:t>
      </w:r>
      <w:r w:rsidR="00F64787">
        <w:rPr>
          <w:lang w:val="it-IT"/>
        </w:rPr>
        <w:t xml:space="preserve">, StatoLavorazione, </w:t>
      </w:r>
      <w:bookmarkStart w:id="11" w:name="_Hlk38313568"/>
      <w:r w:rsidRPr="00A15248">
        <w:rPr>
          <w:i/>
          <w:iCs/>
          <w:lang w:val="it-IT"/>
        </w:rPr>
        <w:t>PizzaPlus</w:t>
      </w:r>
      <w:bookmarkEnd w:id="11"/>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4C142A41" w:rsidR="00F64787" w:rsidRDefault="00A15248">
      <w:pPr>
        <w:rPr>
          <w:lang w:val="it-IT"/>
        </w:rPr>
      </w:pPr>
      <w:r w:rsidRPr="00A15248">
        <w:rPr>
          <w:lang w:val="it-IT"/>
        </w:rPr>
        <w:t xml:space="preserve">PizzaPlus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00A15248" w:rsidRPr="00A15248">
        <w:rPr>
          <w:i/>
          <w:iCs/>
          <w:u w:val="single"/>
          <w:lang w:val="it-IT"/>
        </w:rPr>
        <w:t>PizzaPlus</w:t>
      </w:r>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r w:rsidRPr="00013B92">
        <w:rPr>
          <w:lang w:val="it-IT"/>
        </w:rPr>
        <w:lastRenderedPageBreak/>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353EA795"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r>
        <w:rPr>
          <w:lang w:val="it-IT"/>
        </w:rPr>
        <w:t>OrdinePizzaPlus</w:t>
      </w:r>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336AAC38" w:rsidR="005D2DA9" w:rsidRPr="00013B92" w:rsidRDefault="00A15248" w:rsidP="005D2DA9">
      <w:pPr>
        <w:rPr>
          <w:lang w:val="it-IT"/>
        </w:rPr>
      </w:pPr>
      <w:r>
        <w:rPr>
          <w:lang w:val="it-IT"/>
        </w:rPr>
        <w:t>OrdinePizzaPlus</w:t>
      </w:r>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r w:rsidR="005F3842">
        <w:rPr>
          <w:lang w:val="it-IT"/>
        </w:rPr>
        <w:t>IdTransazione</w:t>
      </w:r>
      <w:r w:rsidR="005D2DA9" w:rsidRPr="00013B92">
        <w:rPr>
          <w:lang w:val="it-IT"/>
        </w:rPr>
        <w:t>)</w:t>
      </w:r>
    </w:p>
    <w:p w14:paraId="4C0CFC68" w14:textId="1296C253" w:rsidR="005D2DA9" w:rsidRPr="00013B92" w:rsidRDefault="005D2DA9" w:rsidP="005D2DA9">
      <w:pPr>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r>
        <w:rPr>
          <w:lang w:val="it-IT"/>
        </w:rPr>
        <w:t>OrdinePizzaPlus</w:t>
      </w:r>
      <w:r w:rsidR="005D2DA9" w:rsidRPr="00013B92">
        <w:rPr>
          <w:lang w:val="it-IT"/>
        </w:rPr>
        <w:t>(</w:t>
      </w:r>
      <w:r w:rsidRPr="00A15248">
        <w:rPr>
          <w:i/>
          <w:iCs/>
          <w:lang w:val="it-IT"/>
        </w:rPr>
        <w:t xml:space="preserve"> </w:t>
      </w:r>
      <w:r w:rsidRPr="00A15248">
        <w:rPr>
          <w:lang w:val="it-IT"/>
        </w:rPr>
        <w:t>PizzaPlus</w:t>
      </w:r>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r w:rsidRPr="00A15248">
        <w:rPr>
          <w:lang w:val="it-IT"/>
        </w:rPr>
        <w:t>PizzaPlus</w:t>
      </w:r>
      <w:r>
        <w:rPr>
          <w:lang w:val="it-IT"/>
        </w:rPr>
        <w:t>(</w:t>
      </w:r>
      <w:r w:rsidR="005D2DA9" w:rsidRPr="00013B92">
        <w:rPr>
          <w:lang w:val="it-IT"/>
        </w:rPr>
        <w:t>Nome)</w:t>
      </w:r>
    </w:p>
    <w:p w14:paraId="1FEA95E8" w14:textId="0B973BF1" w:rsidR="005D2DA9" w:rsidRPr="00013B92" w:rsidRDefault="00A15248" w:rsidP="005D2DA9">
      <w:pPr>
        <w:rPr>
          <w:lang w:val="it-IT"/>
        </w:rPr>
      </w:pPr>
      <w:r w:rsidRPr="00A15248">
        <w:rPr>
          <w:lang w:val="it-IT"/>
        </w:rPr>
        <w:t>PizzaPlus</w:t>
      </w:r>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r w:rsidRPr="00013B92">
        <w:rPr>
          <w:lang w:val="it-IT"/>
        </w:rPr>
        <w:t>Aggiunta(</w:t>
      </w:r>
      <w:r w:rsidR="00A15248" w:rsidRPr="00A15248">
        <w:rPr>
          <w:lang w:val="it-IT"/>
        </w:rPr>
        <w:t>PizzaPlus</w:t>
      </w:r>
      <w:r w:rsidRPr="00013B92">
        <w:rPr>
          <w:lang w:val="it-IT"/>
        </w:rPr>
        <w:t xml:space="preserve">) </w:t>
      </w:r>
      <w:r w:rsidRPr="00013B92">
        <w:rPr>
          <w:rFonts w:ascii="Cambria Math" w:hAnsi="Cambria Math" w:cs="Cambria Math"/>
          <w:lang w:val="it-IT"/>
        </w:rPr>
        <w:t>⊆</w:t>
      </w:r>
      <w:r w:rsidRPr="00013B92">
        <w:rPr>
          <w:lang w:val="it-IT"/>
        </w:rPr>
        <w:t xml:space="preserve"> </w:t>
      </w:r>
      <w:r w:rsidR="00A15248" w:rsidRPr="00A15248">
        <w:rPr>
          <w:lang w:val="it-IT"/>
        </w:rPr>
        <w:t>PizzaPlus</w:t>
      </w:r>
      <w:r w:rsidRPr="00013B92">
        <w:rPr>
          <w:lang w:val="it-IT"/>
        </w:rPr>
        <w:t>(Nome)</w:t>
      </w:r>
    </w:p>
    <w:p w14:paraId="32D2838A" w14:textId="104FB834" w:rsidR="005D2DA9" w:rsidRPr="00013B92" w:rsidRDefault="005D2DA9" w:rsidP="005D2DA9">
      <w:pPr>
        <w:rPr>
          <w:lang w:val="it-IT"/>
        </w:rPr>
      </w:pPr>
      <w:r w:rsidRPr="00013B92">
        <w:rPr>
          <w:lang w:val="it-IT"/>
        </w:rPr>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lastRenderedPageBreak/>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r>
        <w:lastRenderedPageBreak/>
        <w:t>Progettazione fisica</w:t>
      </w:r>
      <w:bookmarkEnd w:id="12"/>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r w:rsidR="00D84146">
        <w:rPr>
          <w:lang w:val="it-IT"/>
        </w:rPr>
        <w:t>PizzaPlus</w:t>
      </w:r>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r w:rsidR="00A15248" w:rsidRPr="00A15248">
        <w:rPr>
          <w:lang w:val="it-IT"/>
        </w:rPr>
        <w:t>PizzaPlus</w:t>
      </w:r>
      <w:r>
        <w:rPr>
          <w:lang w:val="it-IT"/>
        </w:rPr>
        <w:t xml:space="preserve"> deve espletare e successivamente deve segnarli come espletati per segnalare al cameriere che sono pronti, per questo motivo ha i privilegi a OrdineP e </w:t>
      </w:r>
      <w:r w:rsidR="00A15248">
        <w:rPr>
          <w:lang w:val="it-IT"/>
        </w:rPr>
        <w:t>OrdinePizzaPlus</w:t>
      </w:r>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469245CA" w:rsidR="005A2FE6" w:rsidRDefault="005A2FE6" w:rsidP="00A504A9">
      <w:pPr>
        <w:pStyle w:val="Paragrafoelenco"/>
        <w:numPr>
          <w:ilvl w:val="1"/>
          <w:numId w:val="30"/>
        </w:numPr>
        <w:rPr>
          <w:lang w:val="it-IT"/>
        </w:rPr>
      </w:pPr>
      <w:r>
        <w:rPr>
          <w:lang w:val="it-IT"/>
        </w:rPr>
        <w:t>Tabella “Ordine</w:t>
      </w:r>
      <w:r w:rsidR="00D84146">
        <w:rPr>
          <w:lang w:val="it-IT"/>
        </w:rPr>
        <w:t>PizzaPlus</w:t>
      </w:r>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067F4C9" w:rsidR="005A2FE6" w:rsidRDefault="005A2FE6" w:rsidP="00A504A9">
      <w:pPr>
        <w:pStyle w:val="Paragrafoelenco"/>
        <w:numPr>
          <w:ilvl w:val="1"/>
          <w:numId w:val="30"/>
        </w:numPr>
        <w:rPr>
          <w:lang w:val="it-IT"/>
        </w:rPr>
      </w:pPr>
      <w:r>
        <w:rPr>
          <w:lang w:val="it-IT"/>
        </w:rPr>
        <w:t>Tabella “Pizza</w:t>
      </w:r>
      <w:r w:rsidR="00D84146">
        <w:rPr>
          <w:lang w:val="it-IT"/>
        </w:rPr>
        <w:t>PizzaPlus</w:t>
      </w:r>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550FB34A" w14:textId="7AC05BBB" w:rsidR="00EB0995" w:rsidRPr="00734E80" w:rsidRDefault="00FF6BD4" w:rsidP="004619FA">
      <w:pPr>
        <w:pStyle w:val="Titolo2"/>
        <w:rPr>
          <w:bCs/>
          <w:lang w:val="it-IT"/>
        </w:rPr>
      </w:pPr>
      <w:r w:rsidRPr="001A1840">
        <w:rPr>
          <w:lang w:val="it-IT"/>
        </w:rPr>
        <w:t>Strutture di memorizzazione</w:t>
      </w:r>
    </w:p>
    <w:p w14:paraId="408C1EA7" w14:textId="4D310611" w:rsidR="004619FA" w:rsidRDefault="00734E80" w:rsidP="004619FA">
      <w:pPr>
        <w:rPr>
          <w:b/>
          <w:bCs/>
          <w:lang w:val="it-IT"/>
        </w:rPr>
      </w:pPr>
      <w:r w:rsidRPr="00734E80">
        <w:rPr>
          <w:b/>
          <w:bCs/>
          <w:lang w:val="it-IT"/>
        </w:rPr>
        <w:t>Nota</w:t>
      </w:r>
      <w:r>
        <w:rPr>
          <w:b/>
          <w:bCs/>
          <w:lang w:val="it-IT"/>
        </w:rPr>
        <w:t>:</w:t>
      </w:r>
    </w:p>
    <w:p w14:paraId="6CC2A3F9" w14:textId="3EB5FDBC" w:rsidR="00734E80" w:rsidRPr="00734E80" w:rsidRDefault="00734E80" w:rsidP="004619FA">
      <w:pPr>
        <w:rPr>
          <w:lang w:val="it-IT"/>
        </w:rPr>
      </w:pPr>
      <w:r>
        <w:rPr>
          <w:lang w:val="it-IT"/>
        </w:rPr>
        <w:t>Nelle entità “Pizza”, “Bevanda” ed “Ingrediente” gli attributi “Scorte” e “Prezzo” sono UN questo va a soddisfare le regole aziendali che impongo che il prezzo non possa essere negativo e che un prodotto non può essere aggiunto ad un prodotto se è terminato.</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lastRenderedPageBreak/>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r w:rsidRPr="00C74BB7">
              <w:t>ENUM(</w:t>
            </w:r>
            <w:r w:rsidR="002F28DF">
              <w:t xml:space="preserve">‘In carico’, </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sidRPr="00D84146">
              <w:rPr>
                <w:b/>
                <w:color w:val="1A1A1A" w:themeColor="background1" w:themeShade="1A"/>
              </w:rPr>
              <w:t>Ordine</w:t>
            </w:r>
            <w:r w:rsidR="00D84146" w:rsidRPr="00D84146">
              <w:rPr>
                <w:b/>
                <w:lang w:val="it-IT"/>
              </w:rPr>
              <w:t>PizzaPlus</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4493F67D" w:rsidR="00C74BB7" w:rsidRDefault="00C74BB7" w:rsidP="00C74BB7">
            <w:r>
              <w:t>VARCHAR(</w:t>
            </w:r>
            <w:r w:rsidR="00E432BC">
              <w:t>27</w:t>
            </w:r>
            <w:r w:rsidR="00B23B8D">
              <w:t>5</w:t>
            </w:r>
            <w:r>
              <w:t>)</w:t>
            </w:r>
            <w:r w:rsidR="00B23B8D">
              <w:t xml:space="preserve"> (45*5ingredienti aggiuntivi + 5 caratteri per rendere il nome piu leggibi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r w:rsidRPr="00C74BB7">
              <w:t>ENUM(</w:t>
            </w:r>
            <w:r w:rsidR="002F28DF" w:rsidRPr="00C74BB7">
              <w:t>(</w:t>
            </w:r>
            <w:r w:rsidR="002F28DF">
              <w:t>‘In carico’,</w:t>
            </w:r>
            <w:r w:rsidRPr="00C74BB7">
              <w:t xml:space="preserve">'In lavorazione', 'Espletato', </w:t>
            </w:r>
            <w:r w:rsidRPr="00C74BB7">
              <w:lastRenderedPageBreak/>
              <w:t>'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lastRenderedPageBreak/>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r>
              <w:rPr>
                <w:b/>
                <w:color w:val="1A1A1A" w:themeColor="background1" w:themeShade="1A"/>
              </w:rPr>
              <w:t xml:space="preserve">Tabella </w:t>
            </w:r>
            <w:r w:rsidR="00D84146" w:rsidRPr="00D84146">
              <w:rPr>
                <w:b/>
                <w:bCs/>
                <w:lang w:val="it-IT"/>
              </w:rPr>
              <w:t>PizzaPlus</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467D18A5" w:rsidR="00C74BB7" w:rsidRDefault="00C74BB7" w:rsidP="00C74BB7">
            <w:r>
              <w:t>VARCHAR(</w:t>
            </w:r>
            <w:r w:rsidR="00E432BC">
              <w:t>27</w:t>
            </w:r>
            <w:r w:rsidR="00B23B8D">
              <w:t>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0905FDA2" w:rsidR="00C74BB7" w:rsidRDefault="00C74BB7" w:rsidP="00C74BB7">
            <w:r>
              <w:t>VARCHAR(</w:t>
            </w:r>
            <w:r w:rsidR="00B23B8D">
              <w:t>27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lastRenderedPageBreak/>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lastRenderedPageBreak/>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ENUM('Manager', 'Cameriere',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r>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53D17BD9" w:rsidR="007C100E" w:rsidRDefault="00C25BE4" w:rsidP="007C100E">
            <w:r>
              <w:t>Emiss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58567A7A" w:rsidR="001675A3" w:rsidRDefault="001675A3" w:rsidP="0083101D"/>
    <w:p w14:paraId="08A57ECE" w14:textId="4FFE4834" w:rsidR="00C25BE4" w:rsidRDefault="00C25BE4" w:rsidP="0083101D"/>
    <w:p w14:paraId="6924C28A" w14:textId="77777777" w:rsidR="00C25BE4" w:rsidRDefault="00C25BE4" w:rsidP="0083101D"/>
    <w:p w14:paraId="59962260" w14:textId="758F6EEA" w:rsidR="00EB0995" w:rsidRDefault="00FF6BD4">
      <w:pPr>
        <w:pStyle w:val="Titolo2"/>
        <w:rPr>
          <w:color w:val="1A1A1A" w:themeColor="background1" w:themeShade="1A"/>
        </w:rPr>
      </w:pPr>
      <w:r>
        <w:rPr>
          <w:color w:val="1A1A1A" w:themeColor="background1" w:themeShade="1A"/>
        </w:rPr>
        <w:lastRenderedPageBreak/>
        <w:t>Indici</w:t>
      </w:r>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foreign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r>
              <w:rPr>
                <w:b/>
                <w:color w:val="1A1A1A" w:themeColor="background1" w:themeShade="1A"/>
              </w:rPr>
              <w:t>Tabella</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r>
              <w:rPr>
                <w:lang w:val="it-IT"/>
              </w:rPr>
              <w:t>PizzaPlus</w:t>
            </w:r>
            <w:r w:rsidR="00C561CF">
              <w:rPr>
                <w:color w:val="1A1A1A" w:themeColor="background1" w:themeShade="1A"/>
              </w:rPr>
              <w:t>, Ingredient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Aggiunta_FK_Ingred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r>
              <w:t>Ingred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r>
              <w:rPr>
                <w:b/>
                <w:color w:val="1A1A1A" w:themeColor="background1" w:themeShade="1A"/>
              </w:rPr>
              <w:t xml:space="preserve">Tabella </w:t>
            </w:r>
            <w:r w:rsidR="00D84146" w:rsidRPr="004619FA">
              <w:rPr>
                <w:b/>
                <w:bCs/>
                <w:lang w:val="it-IT"/>
              </w:rPr>
              <w:t>PizzaPlus</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r>
              <w:rPr>
                <w:b/>
                <w:bCs/>
                <w:color w:val="1A1A1A" w:themeColor="background1" w:themeShade="1A"/>
              </w:rPr>
              <w:t>Indice</w:t>
            </w:r>
            <w:r w:rsidRPr="00D84146">
              <w:rPr>
                <w:b/>
                <w:bCs/>
                <w:color w:val="1A1A1A" w:themeColor="background1" w:themeShade="1A"/>
              </w:rPr>
              <w:t xml:space="preserve"> </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r>
              <w:rPr>
                <w:b/>
                <w:color w:val="1A1A1A" w:themeColor="background1" w:themeShade="1A"/>
              </w:rPr>
              <w:t>Tabella OrdinePizza</w:t>
            </w:r>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lastRenderedPageBreak/>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004619FA">
              <w:rPr>
                <w:b/>
                <w:bCs/>
                <w:color w:val="1A1A1A" w:themeColor="background1" w:themeShade="1A"/>
              </w:rPr>
              <w:t>OrdinePizza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r>
              <w:t>StatoLavorazione</w:t>
            </w:r>
          </w:p>
          <w:p w14:paraId="06F50075" w14:textId="12D65A20" w:rsidR="004619FA" w:rsidRDefault="007A1DBA" w:rsidP="007A1DBA">
            <w:pPr>
              <w:spacing w:line="240" w:lineRule="auto"/>
              <w:jc w:val="left"/>
            </w:pPr>
            <w:r>
              <w:t>I pizzaioli ed i camerieri effettuano periodicamente un’ operazione di controllo degli ordini, in particolare gli interessano solo gli ordini che hanno un certo stato di lavorazione, al pizzaiolo interessano solo quelli che devono essere ancora espletati mentre il cameriere interessano solo quelli che sono stati espletati, mettendo un indice sull’attributo stato di lavorazione questa operazione viene resa piu veloc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r>
              <w:rPr>
                <w:b/>
                <w:color w:val="1A1A1A" w:themeColor="background1" w:themeShade="1A"/>
              </w:rPr>
              <w:t>Tabella Ordine</w:t>
            </w:r>
            <w:r w:rsidR="00D84146" w:rsidRPr="00D84146">
              <w:rPr>
                <w:b/>
                <w:bCs/>
                <w:lang w:val="it-IT"/>
              </w:rPr>
              <w:t>PizzaPlus</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004619FA">
              <w:rPr>
                <w:b/>
                <w:bCs/>
                <w:lang w:val="it-IT"/>
              </w:rPr>
              <w:t>_</w:t>
            </w:r>
            <w:r w:rsidRPr="00C561CF">
              <w:rPr>
                <w:b/>
                <w:bCs/>
                <w:color w:val="1A1A1A" w:themeColor="background1" w:themeShade="1A"/>
              </w:rPr>
              <w:t>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r>
              <w:rPr>
                <w:lang w:val="it-IT"/>
              </w:rPr>
              <w:t>PizzaPlus</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r>
              <w:rPr>
                <w:color w:val="1A1A1A" w:themeColor="background1" w:themeShade="1A"/>
              </w:rPr>
              <w:t>Scontrino</w:t>
            </w:r>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r>
              <w:rPr>
                <w:b/>
                <w:bCs/>
                <w:color w:val="1A1A1A" w:themeColor="background1" w:themeShade="1A"/>
              </w:rPr>
              <w:t>Indice Ordine</w:t>
            </w:r>
            <w:r w:rsidR="00D84146" w:rsidRPr="00D84146">
              <w:rPr>
                <w:b/>
                <w:bCs/>
                <w:lang w:val="it-IT"/>
              </w:rPr>
              <w:t>PizzaPlus</w:t>
            </w:r>
            <w:r w:rsidR="00D84146">
              <w:rPr>
                <w:lang w:val="it-IT"/>
              </w:rPr>
              <w:t>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r>
              <w:t>StatoLavorazione</w:t>
            </w:r>
          </w:p>
          <w:p w14:paraId="114E688C" w14:textId="38CF29A1" w:rsidR="004619F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r>
              <w:rPr>
                <w:b/>
                <w:color w:val="1A1A1A" w:themeColor="background1" w:themeShade="1A"/>
              </w:rPr>
              <w:t>Tabella OrdineBevanda</w:t>
            </w:r>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r>
              <w:rPr>
                <w:color w:val="1A1A1A" w:themeColor="background1" w:themeShade="1A"/>
              </w:rPr>
              <w:lastRenderedPageBreak/>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r>
              <w:rPr>
                <w:color w:val="1A1A1A" w:themeColor="background1" w:themeShade="1A"/>
              </w:rPr>
              <w:t>Bevand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r>
              <w:t>StatoLavorazione</w:t>
            </w:r>
          </w:p>
          <w:p w14:paraId="44B3C513" w14:textId="580F0828" w:rsidR="007A1DB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r>
              <w:rPr>
                <w:b/>
                <w:color w:val="1A1A1A" w:themeColor="background1" w:themeShade="1A"/>
              </w:rPr>
              <w:t>Tabella Tavolo</w:t>
            </w:r>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r>
              <w:rPr>
                <w:b/>
                <w:bCs/>
                <w:color w:val="1A1A1A" w:themeColor="background1" w:themeShade="1A"/>
              </w:rPr>
              <w:t xml:space="preserve">Indic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r>
              <w:rPr>
                <w:color w:val="1A1A1A" w:themeColor="background1" w:themeShade="1A"/>
              </w:rPr>
              <w:t>Numer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r>
              <w:t>Cl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r>
              <w:rPr>
                <w:b/>
                <w:color w:val="1A1A1A" w:themeColor="background1" w:themeShade="1A"/>
              </w:rPr>
              <w:t>Tabella Cliente</w:t>
            </w:r>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r>
              <w:rPr>
                <w:b/>
                <w:color w:val="1A1A1A" w:themeColor="background1" w:themeShade="1A"/>
              </w:rPr>
              <w:t>Tabella Turno</w:t>
            </w:r>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r>
              <w:t>OraInizio, OraFine, 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r>
              <w:rPr>
                <w:b/>
                <w:color w:val="1A1A1A" w:themeColor="background1" w:themeShade="1A"/>
              </w:rPr>
              <w:t>Tabella Impiegato</w:t>
            </w:r>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r>
              <w:t>Matricol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r>
              <w:rPr>
                <w:b/>
                <w:color w:val="1A1A1A" w:themeColor="background1" w:themeShade="1A"/>
              </w:rPr>
              <w:t>Tabella Usato</w:t>
            </w:r>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r>
              <w:rPr>
                <w:color w:val="1A1A1A" w:themeColor="background1" w:themeShade="1A"/>
              </w:rPr>
              <w:t>Tavolo, 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r>
              <w:rPr>
                <w:b/>
                <w:bCs/>
                <w:color w:val="1A1A1A" w:themeColor="background1" w:themeShade="1A"/>
              </w:rPr>
              <w:t xml:space="preserve">Indice </w:t>
            </w:r>
            <w:r w:rsidRPr="00060E17">
              <w:rPr>
                <w:b/>
                <w:bCs/>
                <w:color w:val="1A1A1A" w:themeColor="background1" w:themeShade="1A"/>
              </w:rPr>
              <w:t>Usato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r>
              <w:rPr>
                <w:b/>
                <w:color w:val="1A1A1A" w:themeColor="background1" w:themeShade="1A"/>
              </w:rPr>
              <w:t>Tabella Associato</w:t>
            </w:r>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r>
              <w:rPr>
                <w:color w:val="1A1A1A" w:themeColor="background1" w:themeShade="1A"/>
              </w:rPr>
              <w:t>Tavolo, Impiegat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r>
              <w:rPr>
                <w:b/>
                <w:bCs/>
                <w:color w:val="1A1A1A" w:themeColor="background1" w:themeShade="1A"/>
              </w:rPr>
              <w:lastRenderedPageBreak/>
              <w:t xml:space="preserve">Indice </w:t>
            </w:r>
            <w:r w:rsidRPr="00D42C52">
              <w:rPr>
                <w:b/>
                <w:bCs/>
                <w:color w:val="1A1A1A" w:themeColor="background1" w:themeShade="1A"/>
              </w:rPr>
              <w:t>Associato_FK_Impiegat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r>
              <w:t>Impieg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r>
              <w:rPr>
                <w:b/>
                <w:color w:val="1A1A1A" w:themeColor="background1" w:themeShade="1A"/>
              </w:rPr>
              <w:t>Tabella Lavora</w:t>
            </w:r>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r>
              <w:rPr>
                <w:color w:val="1A1A1A" w:themeColor="background1" w:themeShade="1A"/>
              </w:rPr>
              <w:t>Impiegato,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Lavora_FK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r>
              <w:rPr>
                <w:b/>
                <w:color w:val="1A1A1A" w:themeColor="background1" w:themeShade="1A"/>
              </w:rPr>
              <w:t>Tabella Scontrino</w:t>
            </w:r>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r>
              <w:rPr>
                <w:color w:val="1A1A1A" w:themeColor="background1" w:themeShade="1A"/>
              </w:rPr>
              <w:t>IdTransazion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Dat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r>
              <w:rPr>
                <w:color w:val="1A1A1A" w:themeColor="background1" w:themeShade="1A"/>
              </w:rPr>
              <w:t>Questo indice è stato inserito in quanto nella specifica sono richieste delle operazioni che permettono di visualizzare le entrate mensili e settimanali della pizzeria, in particolare un indice sull’attributo data dello scontrino è comodo per velocizzare queste operazioni in quanto gli scontrini vengono filtrati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Quando una pizza o una bevanda vengono ordinate oppure quando una pizza ed un ingrediente vengono scelti per fare una pizzaplus,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mydb`.`OrdinePizza_AFTER_INSERT` AFTER INSERT ON `OrdinePizza`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update mydb.Pizza</w:t>
      </w:r>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t>where myDb.Pizza.Nome=NEW.Pizza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mydb`.`OrdineBevanda_AFTER_INSERT` AFTER INSERT ON `OrdineBevanda`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update mydb.Bevanda</w:t>
      </w:r>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t>where myDb.Bevanda.Nome=NEW.Bevanda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mydb`.`Aggiunta_AFTER_INSER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update mydb.Ingrediente</w:t>
      </w:r>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t>where myDb.Ingrediente.Nome=NEW.Ingrediente ;</w:t>
      </w:r>
    </w:p>
    <w:p w14:paraId="11AECAB6" w14:textId="26663C30" w:rsidR="00BB1302" w:rsidRPr="009C3929" w:rsidRDefault="004408FE" w:rsidP="009C3929">
      <w:pPr>
        <w:pStyle w:val="Paragrafoelenco"/>
        <w:ind w:left="1440"/>
        <w:rPr>
          <w:lang w:val="it-IT"/>
        </w:rPr>
      </w:pPr>
      <w:r w:rsidRPr="004408FE">
        <w:rPr>
          <w:lang w:val="it-IT"/>
        </w:rPr>
        <w:lastRenderedPageBreak/>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mydb`.`PizzaPlus_AFTER_INSERT` AFTER INSERT ON `PizzaPlus`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update mydb.Pizza</w:t>
      </w:r>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t>where myDb.Pizza.Nome=NEW.Pizza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pizzaplus viene posto il suo prezzo pari a quello della pizza usata come base e successivamente ogni volta</w:t>
      </w:r>
      <w:r w:rsidR="006C5725">
        <w:rPr>
          <w:lang w:val="it-IT"/>
        </w:rPr>
        <w:t xml:space="preserve"> che viene aggiunto un ingrediente viene sommato al prezzo della pizzaplus il prezzo dell’ingrediente</w:t>
      </w:r>
    </w:p>
    <w:p w14:paraId="1E12FEB1" w14:textId="0D4541FD" w:rsidR="006C5725" w:rsidRDefault="006C5725" w:rsidP="006C5725">
      <w:pPr>
        <w:pStyle w:val="Paragrafoelenco"/>
        <w:numPr>
          <w:ilvl w:val="1"/>
          <w:numId w:val="31"/>
        </w:numPr>
        <w:rPr>
          <w:lang w:val="it-IT"/>
        </w:rPr>
      </w:pPr>
      <w:r>
        <w:rPr>
          <w:lang w:val="it-IT"/>
        </w:rPr>
        <w:t>Quando si inserisce la pizzaplus</w:t>
      </w:r>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PizzaPlus_BEFORE_INSERT_1` BEFORE INSERT ON `PizzaPlus`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t>declare tmp double;</w:t>
      </w:r>
    </w:p>
    <w:p w14:paraId="625C210F" w14:textId="77777777" w:rsidR="006C5725" w:rsidRPr="006C5725" w:rsidRDefault="006C5725" w:rsidP="006C5725">
      <w:pPr>
        <w:pStyle w:val="Paragrafoelenco"/>
        <w:ind w:left="1440"/>
        <w:rPr>
          <w:lang w:val="it-IT"/>
        </w:rPr>
      </w:pPr>
      <w:r w:rsidRPr="006C5725">
        <w:rPr>
          <w:lang w:val="it-IT"/>
        </w:rPr>
        <w:t xml:space="preserve">    select prezzo</w:t>
      </w:r>
    </w:p>
    <w:p w14:paraId="036D14B8" w14:textId="77777777" w:rsidR="006C5725" w:rsidRPr="006C5725" w:rsidRDefault="006C5725" w:rsidP="006C5725">
      <w:pPr>
        <w:pStyle w:val="Paragrafoelenco"/>
        <w:ind w:left="1440"/>
        <w:rPr>
          <w:lang w:val="it-IT"/>
        </w:rPr>
      </w:pPr>
      <w:r w:rsidRPr="006C5725">
        <w:rPr>
          <w:lang w:val="it-IT"/>
        </w:rPr>
        <w:t xml:space="preserve">    from mydb.Pizza</w:t>
      </w:r>
    </w:p>
    <w:p w14:paraId="0AC08946" w14:textId="77777777" w:rsidR="006C5725" w:rsidRPr="006C5725" w:rsidRDefault="006C5725" w:rsidP="006C5725">
      <w:pPr>
        <w:pStyle w:val="Paragrafoelenco"/>
        <w:ind w:left="1440"/>
        <w:rPr>
          <w:lang w:val="it-IT"/>
        </w:rPr>
      </w:pPr>
      <w:r w:rsidRPr="006C5725">
        <w:rPr>
          <w:lang w:val="it-IT"/>
        </w:rPr>
        <w:t xml:space="preserve">    where mydb.Pizza.Nome=NEW.Base</w:t>
      </w:r>
    </w:p>
    <w:p w14:paraId="175EFF46" w14:textId="77777777" w:rsidR="006C5725" w:rsidRPr="006C5725" w:rsidRDefault="006C5725" w:rsidP="006C5725">
      <w:pPr>
        <w:pStyle w:val="Paragrafoelenco"/>
        <w:ind w:left="1440"/>
        <w:rPr>
          <w:lang w:val="it-IT"/>
        </w:rPr>
      </w:pPr>
      <w:r w:rsidRPr="006C5725">
        <w:rPr>
          <w:lang w:val="it-IT"/>
        </w:rPr>
        <w:t xml:space="preserve">    into tmp;</w:t>
      </w:r>
    </w:p>
    <w:p w14:paraId="3273E6CA" w14:textId="77777777" w:rsidR="006C5725" w:rsidRPr="006C5725" w:rsidRDefault="006C5725" w:rsidP="006C5725">
      <w:pPr>
        <w:pStyle w:val="Paragrafoelenco"/>
        <w:ind w:left="1440"/>
        <w:rPr>
          <w:lang w:val="it-IT"/>
        </w:rPr>
      </w:pPr>
      <w:r w:rsidRPr="006C5725">
        <w:rPr>
          <w:lang w:val="it-IT"/>
        </w:rPr>
        <w:tab/>
        <w:t>set NEW.Prezzo=tmp;</w:t>
      </w:r>
    </w:p>
    <w:p w14:paraId="39756DAA" w14:textId="23699C5D" w:rsidR="006C5725" w:rsidRDefault="006C5725" w:rsidP="006C5725">
      <w:pPr>
        <w:pStyle w:val="Paragrafoelenco"/>
        <w:ind w:left="1440"/>
        <w:rPr>
          <w:lang w:val="it-IT"/>
        </w:rPr>
      </w:pPr>
      <w:r w:rsidRPr="006C5725">
        <w:rPr>
          <w:lang w:val="it-IT"/>
        </w:rPr>
        <w:lastRenderedPageBreak/>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05195394" w:rsidR="009C3929" w:rsidRDefault="009C3929" w:rsidP="006C5725">
      <w:pPr>
        <w:pStyle w:val="Paragrafoelenco"/>
        <w:ind w:left="1440"/>
        <w:rPr>
          <w:lang w:val="it-IT"/>
        </w:rPr>
      </w:pPr>
    </w:p>
    <w:p w14:paraId="37A7FD87" w14:textId="42B5F6B0" w:rsidR="00DD308E" w:rsidRDefault="00DD308E" w:rsidP="006C5725">
      <w:pPr>
        <w:pStyle w:val="Paragrafoelenco"/>
        <w:ind w:left="1440"/>
        <w:rPr>
          <w:lang w:val="it-IT"/>
        </w:rPr>
      </w:pPr>
    </w:p>
    <w:p w14:paraId="59C5A530" w14:textId="0E5F07D2" w:rsidR="00DD308E" w:rsidRDefault="00DD308E" w:rsidP="006C5725">
      <w:pPr>
        <w:pStyle w:val="Paragrafoelenco"/>
        <w:ind w:left="1440"/>
        <w:rPr>
          <w:lang w:val="it-IT"/>
        </w:rPr>
      </w:pPr>
    </w:p>
    <w:p w14:paraId="6EBBAD8C" w14:textId="30FDBEC9" w:rsidR="00DD308E" w:rsidRDefault="00DD308E" w:rsidP="006C5725">
      <w:pPr>
        <w:pStyle w:val="Paragrafoelenco"/>
        <w:ind w:left="1440"/>
        <w:rPr>
          <w:lang w:val="it-IT"/>
        </w:rPr>
      </w:pPr>
    </w:p>
    <w:p w14:paraId="118CE04A" w14:textId="6485445B" w:rsidR="00DD308E" w:rsidRDefault="00DD308E" w:rsidP="006C5725">
      <w:pPr>
        <w:pStyle w:val="Paragrafoelenco"/>
        <w:ind w:left="1440"/>
        <w:rPr>
          <w:lang w:val="it-IT"/>
        </w:rPr>
      </w:pP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t>declare tmp double;</w:t>
      </w:r>
    </w:p>
    <w:p w14:paraId="32A35BC9" w14:textId="77777777" w:rsidR="006C5725" w:rsidRPr="006C5725" w:rsidRDefault="006C5725" w:rsidP="006C5725">
      <w:pPr>
        <w:pStyle w:val="Paragrafoelenco"/>
        <w:ind w:left="1440"/>
        <w:rPr>
          <w:lang w:val="it-IT"/>
        </w:rPr>
      </w:pPr>
      <w:r w:rsidRPr="006C5725">
        <w:rPr>
          <w:lang w:val="it-IT"/>
        </w:rPr>
        <w:t xml:space="preserve">    select Prezzo</w:t>
      </w:r>
    </w:p>
    <w:p w14:paraId="4004FD19" w14:textId="77777777" w:rsidR="006C5725" w:rsidRPr="006C5725" w:rsidRDefault="006C5725" w:rsidP="006C5725">
      <w:pPr>
        <w:pStyle w:val="Paragrafoelenco"/>
        <w:ind w:left="1440"/>
        <w:rPr>
          <w:lang w:val="it-IT"/>
        </w:rPr>
      </w:pPr>
      <w:r w:rsidRPr="006C5725">
        <w:rPr>
          <w:lang w:val="it-IT"/>
        </w:rPr>
        <w:t xml:space="preserve">    from mydb.Ingrediente</w:t>
      </w:r>
    </w:p>
    <w:p w14:paraId="1A6E7B2E" w14:textId="77777777" w:rsidR="006C5725" w:rsidRPr="006C5725" w:rsidRDefault="006C5725" w:rsidP="006C5725">
      <w:pPr>
        <w:pStyle w:val="Paragrafoelenco"/>
        <w:ind w:left="1440"/>
        <w:rPr>
          <w:lang w:val="it-IT"/>
        </w:rPr>
      </w:pPr>
      <w:r w:rsidRPr="006C5725">
        <w:rPr>
          <w:lang w:val="it-IT"/>
        </w:rPr>
        <w:t xml:space="preserve">    where mydb.Ingrediente.Nome = NEW.Ingrediente into tmp;</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mydb.PizzaPlus</w:t>
      </w:r>
    </w:p>
    <w:p w14:paraId="2C85F2F6" w14:textId="77777777" w:rsidR="006C5725" w:rsidRPr="006C5725" w:rsidRDefault="006C5725" w:rsidP="006C5725">
      <w:pPr>
        <w:pStyle w:val="Paragrafoelenco"/>
        <w:ind w:left="1440"/>
        <w:rPr>
          <w:lang w:val="it-IT"/>
        </w:rPr>
      </w:pPr>
      <w:r w:rsidRPr="006C5725">
        <w:rPr>
          <w:lang w:val="it-IT"/>
        </w:rPr>
        <w:t xml:space="preserve">    set Prezzo=Prezzo+tmp</w:t>
      </w:r>
    </w:p>
    <w:p w14:paraId="29C69D50" w14:textId="77777777" w:rsidR="006C5725" w:rsidRPr="006C5725" w:rsidRDefault="006C5725" w:rsidP="006C5725">
      <w:pPr>
        <w:pStyle w:val="Paragrafoelenco"/>
        <w:ind w:left="1440"/>
        <w:rPr>
          <w:lang w:val="it-IT"/>
        </w:rPr>
      </w:pPr>
      <w:r w:rsidRPr="006C5725">
        <w:rPr>
          <w:lang w:val="it-IT"/>
        </w:rPr>
        <w:t xml:space="preserve">    where mydb.PizzaPlus.Nome = NEW.PizzaPlus;</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268A180B" w:rsidR="00EB0995" w:rsidRPr="001A1840" w:rsidRDefault="00FF6BD4">
      <w:pPr>
        <w:pStyle w:val="Titolo2"/>
        <w:rPr>
          <w:lang w:val="it-IT"/>
        </w:rPr>
      </w:pPr>
      <w:r w:rsidRPr="001A1840">
        <w:rPr>
          <w:lang w:val="it-IT"/>
        </w:rPr>
        <w:lastRenderedPageBreak/>
        <w:t>Stored Procedures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le stored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77777777" w:rsidR="00EB0995" w:rsidRPr="001A1840" w:rsidRDefault="00FF6BD4">
      <w:pPr>
        <w:pStyle w:val="Titolo2"/>
        <w:rPr>
          <w:lang w:val="it-IT"/>
        </w:rPr>
      </w:pPr>
      <w:r w:rsidRPr="001A1840">
        <w:rPr>
          <w:lang w:val="it-IT"/>
        </w:rPr>
        <w:t>Codice SQL per instanziar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stored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D3248E" w14:textId="77777777" w:rsidR="00EE2C57" w:rsidRDefault="00EE2C57">
      <w:pPr>
        <w:spacing w:line="240" w:lineRule="auto"/>
      </w:pPr>
      <w:r>
        <w:separator/>
      </w:r>
    </w:p>
  </w:endnote>
  <w:endnote w:type="continuationSeparator" w:id="0">
    <w:p w14:paraId="3AAD94D1" w14:textId="77777777" w:rsidR="00EE2C57" w:rsidRDefault="00EE2C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A27CC6" w:rsidRDefault="00A27CC6">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A27CC6" w:rsidRDefault="00A27CC6">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D28A1A" w14:textId="77777777" w:rsidR="00EE2C57" w:rsidRDefault="00EE2C57">
      <w:pPr>
        <w:spacing w:line="240" w:lineRule="auto"/>
      </w:pPr>
      <w:r>
        <w:separator/>
      </w:r>
    </w:p>
  </w:footnote>
  <w:footnote w:type="continuationSeparator" w:id="0">
    <w:p w14:paraId="71104429" w14:textId="77777777" w:rsidR="00EE2C57" w:rsidRDefault="00EE2C57">
      <w:pPr>
        <w:spacing w:line="240" w:lineRule="auto"/>
      </w:pPr>
      <w:r>
        <w:continuationSeparator/>
      </w:r>
    </w:p>
  </w:footnote>
  <w:footnote w:id="1">
    <w:p w14:paraId="47B9144B" w14:textId="77777777" w:rsidR="00A27CC6" w:rsidRPr="001A1840" w:rsidRDefault="00A27CC6">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A27CC6" w:rsidRPr="00F04F98" w:rsidRDefault="00A27CC6"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A27CC6" w:rsidRPr="008847BA" w:rsidRDefault="00A27CC6"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A27CC6" w:rsidRPr="00A671D3" w:rsidRDefault="00A27CC6"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BDCCD83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0"/>
  </w:num>
  <w:num w:numId="30">
    <w:abstractNumId w:val="17"/>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1C8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41790"/>
    <w:rsid w:val="00244698"/>
    <w:rsid w:val="00250A01"/>
    <w:rsid w:val="00264844"/>
    <w:rsid w:val="0026772D"/>
    <w:rsid w:val="00274062"/>
    <w:rsid w:val="00276EC5"/>
    <w:rsid w:val="00281B72"/>
    <w:rsid w:val="00285575"/>
    <w:rsid w:val="00293C3E"/>
    <w:rsid w:val="00296CFB"/>
    <w:rsid w:val="002A6A25"/>
    <w:rsid w:val="002B0313"/>
    <w:rsid w:val="002B0904"/>
    <w:rsid w:val="002B2CDF"/>
    <w:rsid w:val="002C317D"/>
    <w:rsid w:val="002D1E33"/>
    <w:rsid w:val="002D2628"/>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D3760"/>
    <w:rsid w:val="004E3468"/>
    <w:rsid w:val="004F0D17"/>
    <w:rsid w:val="004F7758"/>
    <w:rsid w:val="0050155C"/>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74D72"/>
    <w:rsid w:val="005804A6"/>
    <w:rsid w:val="00580AC6"/>
    <w:rsid w:val="00582915"/>
    <w:rsid w:val="0059344D"/>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7578"/>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D6685"/>
    <w:rsid w:val="006E355D"/>
    <w:rsid w:val="006E77B9"/>
    <w:rsid w:val="006F0375"/>
    <w:rsid w:val="006F0A75"/>
    <w:rsid w:val="006F12FB"/>
    <w:rsid w:val="00705343"/>
    <w:rsid w:val="00715C7A"/>
    <w:rsid w:val="00722F8C"/>
    <w:rsid w:val="0072391C"/>
    <w:rsid w:val="007253FA"/>
    <w:rsid w:val="0072560E"/>
    <w:rsid w:val="00734E80"/>
    <w:rsid w:val="00741FA5"/>
    <w:rsid w:val="0074701C"/>
    <w:rsid w:val="00750466"/>
    <w:rsid w:val="00750AA0"/>
    <w:rsid w:val="0075127F"/>
    <w:rsid w:val="00752108"/>
    <w:rsid w:val="00773FDA"/>
    <w:rsid w:val="00774092"/>
    <w:rsid w:val="0077445A"/>
    <w:rsid w:val="0077540C"/>
    <w:rsid w:val="0078663A"/>
    <w:rsid w:val="00790570"/>
    <w:rsid w:val="00793056"/>
    <w:rsid w:val="007A0749"/>
    <w:rsid w:val="007A1DBA"/>
    <w:rsid w:val="007A37AA"/>
    <w:rsid w:val="007B0F0C"/>
    <w:rsid w:val="007B3464"/>
    <w:rsid w:val="007B6985"/>
    <w:rsid w:val="007C100E"/>
    <w:rsid w:val="007D4CC9"/>
    <w:rsid w:val="007D4D31"/>
    <w:rsid w:val="007D60BB"/>
    <w:rsid w:val="007E33EE"/>
    <w:rsid w:val="007F6554"/>
    <w:rsid w:val="007F70D7"/>
    <w:rsid w:val="00801564"/>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A2E3E"/>
    <w:rsid w:val="008B090F"/>
    <w:rsid w:val="008B7F3C"/>
    <w:rsid w:val="008C2BFF"/>
    <w:rsid w:val="008C659D"/>
    <w:rsid w:val="008D08AE"/>
    <w:rsid w:val="008D7AC6"/>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200B"/>
    <w:rsid w:val="009A6A47"/>
    <w:rsid w:val="009B0246"/>
    <w:rsid w:val="009B09F0"/>
    <w:rsid w:val="009B4EC1"/>
    <w:rsid w:val="009C1FF1"/>
    <w:rsid w:val="009C3929"/>
    <w:rsid w:val="009C557A"/>
    <w:rsid w:val="009E10FF"/>
    <w:rsid w:val="009E1126"/>
    <w:rsid w:val="009E5817"/>
    <w:rsid w:val="009E5F22"/>
    <w:rsid w:val="009F2FC7"/>
    <w:rsid w:val="009F3CA3"/>
    <w:rsid w:val="009F6754"/>
    <w:rsid w:val="00A02D86"/>
    <w:rsid w:val="00A12A78"/>
    <w:rsid w:val="00A12B14"/>
    <w:rsid w:val="00A15248"/>
    <w:rsid w:val="00A244C3"/>
    <w:rsid w:val="00A2537F"/>
    <w:rsid w:val="00A27CC6"/>
    <w:rsid w:val="00A310C2"/>
    <w:rsid w:val="00A33C4B"/>
    <w:rsid w:val="00A4086B"/>
    <w:rsid w:val="00A504A9"/>
    <w:rsid w:val="00A50F55"/>
    <w:rsid w:val="00A52685"/>
    <w:rsid w:val="00A54B09"/>
    <w:rsid w:val="00A671D3"/>
    <w:rsid w:val="00A67981"/>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23B8D"/>
    <w:rsid w:val="00B3303A"/>
    <w:rsid w:val="00B34323"/>
    <w:rsid w:val="00B37A9C"/>
    <w:rsid w:val="00B44D1E"/>
    <w:rsid w:val="00B4690A"/>
    <w:rsid w:val="00B510DF"/>
    <w:rsid w:val="00B51DD4"/>
    <w:rsid w:val="00B5200C"/>
    <w:rsid w:val="00B52E69"/>
    <w:rsid w:val="00B62D6E"/>
    <w:rsid w:val="00B658A8"/>
    <w:rsid w:val="00B65C43"/>
    <w:rsid w:val="00B711E6"/>
    <w:rsid w:val="00B73832"/>
    <w:rsid w:val="00B82251"/>
    <w:rsid w:val="00B90319"/>
    <w:rsid w:val="00B90367"/>
    <w:rsid w:val="00B9291B"/>
    <w:rsid w:val="00BB06B5"/>
    <w:rsid w:val="00BB1302"/>
    <w:rsid w:val="00BB30A8"/>
    <w:rsid w:val="00BB32EF"/>
    <w:rsid w:val="00BB3F6B"/>
    <w:rsid w:val="00BB4F0E"/>
    <w:rsid w:val="00BC2A01"/>
    <w:rsid w:val="00BC2A6B"/>
    <w:rsid w:val="00BC7EA4"/>
    <w:rsid w:val="00BD2BF4"/>
    <w:rsid w:val="00BD3276"/>
    <w:rsid w:val="00BD6E1B"/>
    <w:rsid w:val="00BE48D2"/>
    <w:rsid w:val="00BE49C1"/>
    <w:rsid w:val="00BE6B64"/>
    <w:rsid w:val="00BE718B"/>
    <w:rsid w:val="00BF3F8C"/>
    <w:rsid w:val="00BF4905"/>
    <w:rsid w:val="00BF6649"/>
    <w:rsid w:val="00C01BF4"/>
    <w:rsid w:val="00C056E3"/>
    <w:rsid w:val="00C05A49"/>
    <w:rsid w:val="00C05C4D"/>
    <w:rsid w:val="00C15C87"/>
    <w:rsid w:val="00C217E9"/>
    <w:rsid w:val="00C25BE4"/>
    <w:rsid w:val="00C26C5D"/>
    <w:rsid w:val="00C26E8E"/>
    <w:rsid w:val="00C300F2"/>
    <w:rsid w:val="00C33686"/>
    <w:rsid w:val="00C42D2D"/>
    <w:rsid w:val="00C4550E"/>
    <w:rsid w:val="00C51000"/>
    <w:rsid w:val="00C53CA0"/>
    <w:rsid w:val="00C561CF"/>
    <w:rsid w:val="00C56B54"/>
    <w:rsid w:val="00C65D07"/>
    <w:rsid w:val="00C74067"/>
    <w:rsid w:val="00C74BB7"/>
    <w:rsid w:val="00C774C0"/>
    <w:rsid w:val="00C84FB2"/>
    <w:rsid w:val="00CB3B14"/>
    <w:rsid w:val="00CB5668"/>
    <w:rsid w:val="00CC2B7D"/>
    <w:rsid w:val="00CC6765"/>
    <w:rsid w:val="00CD1853"/>
    <w:rsid w:val="00CD6053"/>
    <w:rsid w:val="00CE68F2"/>
    <w:rsid w:val="00CF18B3"/>
    <w:rsid w:val="00CF7AB6"/>
    <w:rsid w:val="00D07E14"/>
    <w:rsid w:val="00D17C90"/>
    <w:rsid w:val="00D204CB"/>
    <w:rsid w:val="00D248D7"/>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1E77"/>
    <w:rsid w:val="00DE43C7"/>
    <w:rsid w:val="00DE784E"/>
    <w:rsid w:val="00E07068"/>
    <w:rsid w:val="00E13FD4"/>
    <w:rsid w:val="00E14A96"/>
    <w:rsid w:val="00E14E08"/>
    <w:rsid w:val="00E15BF1"/>
    <w:rsid w:val="00E252EF"/>
    <w:rsid w:val="00E279A8"/>
    <w:rsid w:val="00E314F4"/>
    <w:rsid w:val="00E31D91"/>
    <w:rsid w:val="00E32C99"/>
    <w:rsid w:val="00E3336B"/>
    <w:rsid w:val="00E35143"/>
    <w:rsid w:val="00E41A4D"/>
    <w:rsid w:val="00E432BC"/>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EE1747"/>
    <w:rsid w:val="00EE28FC"/>
    <w:rsid w:val="00EE2C57"/>
    <w:rsid w:val="00F01C4A"/>
    <w:rsid w:val="00F0640E"/>
    <w:rsid w:val="00F15B86"/>
    <w:rsid w:val="00F22222"/>
    <w:rsid w:val="00F2531F"/>
    <w:rsid w:val="00F32299"/>
    <w:rsid w:val="00F34CD4"/>
    <w:rsid w:val="00F43331"/>
    <w:rsid w:val="00F44821"/>
    <w:rsid w:val="00F45191"/>
    <w:rsid w:val="00F469EE"/>
    <w:rsid w:val="00F57837"/>
    <w:rsid w:val="00F64787"/>
    <w:rsid w:val="00F703C7"/>
    <w:rsid w:val="00F70637"/>
    <w:rsid w:val="00F74644"/>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2B1B"/>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41</TotalTime>
  <Pages>1</Pages>
  <Words>7397</Words>
  <Characters>42166</Characters>
  <Application>Microsoft Office Word</Application>
  <DocSecurity>0</DocSecurity>
  <Lines>351</Lines>
  <Paragraphs>9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54</cp:revision>
  <cp:lastPrinted>2020-04-18T14:10:00Z</cp:lastPrinted>
  <dcterms:created xsi:type="dcterms:W3CDTF">2018-10-26T22:51:00Z</dcterms:created>
  <dcterms:modified xsi:type="dcterms:W3CDTF">2020-05-27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